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2F8AB" w14:textId="77777777" w:rsidR="00351DA7" w:rsidRPr="00351DA7" w:rsidRDefault="00351DA7" w:rsidP="00351DA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351DA7">
        <w:rPr>
          <w:rFonts w:ascii="Calibri" w:hAnsi="Calibri" w:cs="Monotype Corsiva"/>
          <w:sz w:val="40"/>
          <w:szCs w:val="36"/>
        </w:rPr>
        <w:t>Aao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Sakhiyo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Mere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Bhaiya</w:t>
      </w:r>
      <w:proofErr w:type="spellEnd"/>
    </w:p>
    <w:p w14:paraId="10AA8321" w14:textId="77777777" w:rsidR="00351DA7" w:rsidRPr="00351DA7" w:rsidRDefault="00351DA7" w:rsidP="00351DA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351DA7">
        <w:rPr>
          <w:rFonts w:ascii="Calibri" w:hAnsi="Calibri" w:cs="Monotype Corsiva"/>
          <w:sz w:val="40"/>
          <w:szCs w:val="36"/>
        </w:rPr>
        <w:t>Ki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Shaadi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Mein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Hathoin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Mein</w:t>
      </w:r>
      <w:proofErr w:type="spellEnd"/>
    </w:p>
    <w:p w14:paraId="787535A4" w14:textId="77777777" w:rsidR="00351DA7" w:rsidRPr="00351DA7" w:rsidRDefault="00351DA7" w:rsidP="00351DA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351DA7">
        <w:rPr>
          <w:rFonts w:ascii="Calibri" w:hAnsi="Calibri" w:cs="Monotype Corsiva"/>
          <w:sz w:val="40"/>
          <w:szCs w:val="36"/>
        </w:rPr>
        <w:t>Mehendi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Rachain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Gayain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Khayain</w:t>
      </w:r>
      <w:proofErr w:type="spellEnd"/>
    </w:p>
    <w:p w14:paraId="4397DEAC" w14:textId="77777777" w:rsidR="00A563BD" w:rsidRPr="00351DA7" w:rsidRDefault="00351DA7" w:rsidP="00351DA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351DA7">
        <w:rPr>
          <w:rFonts w:ascii="Calibri" w:hAnsi="Calibri" w:cs="Monotype Corsiva"/>
          <w:sz w:val="40"/>
          <w:szCs w:val="36"/>
        </w:rPr>
        <w:t>Aur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Khushiyain</w:t>
      </w:r>
      <w:proofErr w:type="spellEnd"/>
      <w:r w:rsidRPr="00351DA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351DA7">
        <w:rPr>
          <w:rFonts w:ascii="Calibri" w:hAnsi="Calibri" w:cs="Monotype Corsiva"/>
          <w:sz w:val="40"/>
          <w:szCs w:val="36"/>
        </w:rPr>
        <w:t>Manayen</w:t>
      </w:r>
      <w:proofErr w:type="spellEnd"/>
    </w:p>
    <w:sectPr w:rsidR="00A563BD" w:rsidRPr="00351D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a1NLU0NrMwNrZQ0lEKTi0uzszPAykwrAUAFpNg3CwAAAA="/>
  </w:docVars>
  <w:rsids>
    <w:rsidRoot w:val="00A563BD"/>
    <w:rsid w:val="000D14BE"/>
    <w:rsid w:val="00351DA7"/>
    <w:rsid w:val="004F1AB1"/>
    <w:rsid w:val="00637E10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ABBF59"/>
  <w15:chartTrackingRefBased/>
  <w15:docId w15:val="{B5799080-3755-4A9D-AE59-43D7A94A3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33:00Z</dcterms:created>
  <dcterms:modified xsi:type="dcterms:W3CDTF">2021-02-18T06:33:00Z</dcterms:modified>
</cp:coreProperties>
</file>